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18E9B" w14:textId="77777777" w:rsidR="003E3B69" w:rsidRDefault="003E3B69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3BD87DDE" w14:textId="77777777"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14:paraId="7B6171E8" w14:textId="77777777"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14:paraId="645BBD53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E7B16A9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3210E63" w14:textId="77777777"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14:paraId="6631C042" w14:textId="77777777"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>Ankete verece</w:t>
      </w:r>
      <w:bookmarkStart w:id="0" w:name="_GoBack"/>
      <w:bookmarkEnd w:id="0"/>
      <w:r w:rsidR="001A2063">
        <w:rPr>
          <w:rFonts w:ascii="Times New Roman" w:hAnsi="Times New Roman" w:cs="Times New Roman"/>
        </w:rPr>
        <w:t xml:space="preserve">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14:paraId="1DA98B15" w14:textId="77777777"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0C4955B6" w14:textId="77777777" w:rsidR="00031D1C" w:rsidRDefault="00031D1C" w:rsidP="00031D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7469D99E" w14:textId="77777777" w:rsidR="007A6DA3" w:rsidRDefault="007A6DA3" w:rsidP="00031D1C">
      <w:pPr>
        <w:jc w:val="right"/>
        <w:rPr>
          <w:rFonts w:ascii="Times New Roman" w:hAnsi="Times New Roman" w:cs="Times New Roman"/>
        </w:rPr>
      </w:pPr>
    </w:p>
    <w:p w14:paraId="1BCE6C93" w14:textId="77777777" w:rsidR="007A6DA3" w:rsidRPr="00541A2F" w:rsidRDefault="007A6DA3" w:rsidP="007A6D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ış Paydaş Türü (Lütfen hangi dış paydaşımız olduğunuzu belirtiniz)</w:t>
      </w:r>
    </w:p>
    <w:p w14:paraId="592805B6" w14:textId="77777777" w:rsidR="00031D1C" w:rsidRDefault="00031D1C" w:rsidP="00031D1C">
      <w:pPr>
        <w:rPr>
          <w:rFonts w:ascii="Times New Roman" w:hAnsi="Times New Roman" w:cs="Times New Roman"/>
          <w:b/>
        </w:rPr>
      </w:pP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993"/>
        <w:gridCol w:w="7087"/>
      </w:tblGrid>
      <w:tr w:rsidR="007A6DA3" w:rsidRPr="009D4B6B" w14:paraId="614DDE37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6F700DCD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9535BC6" wp14:editId="2DF488B5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26" name="Dikdörtgen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353D0B" id="Dikdörtgen 26" o:spid="_x0000_s1026" style="position:absolute;margin-left:22.5pt;margin-top:8.7pt;width:11.25pt;height:8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8CE66E3" w14:textId="77777777" w:rsidR="007A6DA3" w:rsidRPr="009D4B6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akanlıklara bağlı kamu kurumları</w:t>
            </w:r>
          </w:p>
        </w:tc>
      </w:tr>
      <w:tr w:rsidR="007A6DA3" w:rsidRPr="009D4B6B" w14:paraId="1D8EE302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0352D653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92D5010" wp14:editId="7A653426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71755</wp:posOffset>
                      </wp:positionV>
                      <wp:extent cx="142875" cy="104775"/>
                      <wp:effectExtent l="0" t="0" r="28575" b="28575"/>
                      <wp:wrapNone/>
                      <wp:docPr id="34" name="Dikdörtgen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D0BF13" id="Dikdörtgen 34" o:spid="_x0000_s1026" style="position:absolute;margin-left:24pt;margin-top:5.65pt;width:11.25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1BF4E8AD" w14:textId="77777777" w:rsidR="007A6DA3" w:rsidRPr="009D4B6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lediyeler (il ve ilçe belediyeleri)</w:t>
            </w:r>
          </w:p>
        </w:tc>
      </w:tr>
      <w:tr w:rsidR="007A6DA3" w:rsidRPr="009D4B6B" w14:paraId="44285B42" w14:textId="77777777" w:rsidTr="007A6DA3">
        <w:trPr>
          <w:trHeight w:val="814"/>
          <w:jc w:val="center"/>
        </w:trPr>
        <w:tc>
          <w:tcPr>
            <w:tcW w:w="993" w:type="dxa"/>
            <w:shd w:val="clear" w:color="auto" w:fill="auto"/>
          </w:tcPr>
          <w:p w14:paraId="0DA78A03" w14:textId="77777777" w:rsidR="007A6DA3" w:rsidRDefault="007A6DA3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78E9ACE" wp14:editId="54D59432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29540</wp:posOffset>
                      </wp:positionV>
                      <wp:extent cx="142875" cy="104775"/>
                      <wp:effectExtent l="0" t="0" r="28575" b="28575"/>
                      <wp:wrapNone/>
                      <wp:docPr id="35" name="Dikdörtgen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AADA0" id="Dikdörtgen 35" o:spid="_x0000_s1026" style="position:absolute;margin-left:24.75pt;margin-top:10.2pt;width:11.25pt;height:8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6F665719" w14:textId="77777777" w:rsidR="007A6DA3" w:rsidRPr="00F4763B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zel sektör kuruluşları (mezunlarımızı istihdam eden şirketler, bankalar, tedarikçiler, Sanayi Kuruluşları)</w:t>
            </w:r>
          </w:p>
        </w:tc>
      </w:tr>
      <w:tr w:rsidR="007A6DA3" w:rsidRPr="009D4B6B" w14:paraId="328B19AA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5B41D282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20A32752" wp14:editId="2E283082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69850</wp:posOffset>
                      </wp:positionV>
                      <wp:extent cx="142875" cy="104775"/>
                      <wp:effectExtent l="0" t="0" r="28575" b="28575"/>
                      <wp:wrapNone/>
                      <wp:docPr id="36" name="Dikdörtgen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73BEE3" id="Dikdörtgen 36" o:spid="_x0000_s1026" style="position:absolute;margin-left:25.5pt;margin-top:5.5pt;width:11.25pt;height:8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0735B5C6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ivil Toplum Kuruluşları (Vakıflar, Dernekler, Meslek Odaları, Sendikalar)</w:t>
            </w:r>
          </w:p>
        </w:tc>
      </w:tr>
      <w:tr w:rsidR="007A6DA3" w:rsidRPr="009D4B6B" w14:paraId="7119EB61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1D645318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6D9BC26" wp14:editId="7A13DE3C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08585</wp:posOffset>
                      </wp:positionV>
                      <wp:extent cx="142875" cy="104775"/>
                      <wp:effectExtent l="0" t="0" r="28575" b="28575"/>
                      <wp:wrapNone/>
                      <wp:docPr id="37" name="Dikdörtgen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336E6B" id="Dikdörtgen 37" o:spid="_x0000_s1026" style="position:absolute;margin-left:24.75pt;margin-top:8.55pt;width:11.25pt;height:8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2CD48C5F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-GE Destek Kuruluşları</w:t>
            </w:r>
          </w:p>
        </w:tc>
      </w:tr>
      <w:tr w:rsidR="007A6DA3" w:rsidRPr="009D4B6B" w14:paraId="167D0460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0A67E466" w14:textId="77777777" w:rsidR="007A6DA3" w:rsidRDefault="00E7638F" w:rsidP="00FC71DA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67419B3B" wp14:editId="5AED14F4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09220</wp:posOffset>
                      </wp:positionV>
                      <wp:extent cx="142875" cy="104775"/>
                      <wp:effectExtent l="0" t="0" r="28575" b="28575"/>
                      <wp:wrapNone/>
                      <wp:docPr id="38" name="Dikdörtgen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FE600A" id="Dikdörtgen 38" o:spid="_x0000_s1026" style="position:absolute;margin-left:24pt;margin-top:8.6pt;width:11.25pt;height:8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  <w:r w:rsidR="007A6DA3" w:rsidRPr="00AD14A7"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449AB68" wp14:editId="29419BA9">
                      <wp:simplePos x="0" y="0"/>
                      <wp:positionH relativeFrom="column">
                        <wp:posOffset>1531620</wp:posOffset>
                      </wp:positionH>
                      <wp:positionV relativeFrom="paragraph">
                        <wp:posOffset>4605020</wp:posOffset>
                      </wp:positionV>
                      <wp:extent cx="142875" cy="104775"/>
                      <wp:effectExtent l="0" t="0" r="28575" b="28575"/>
                      <wp:wrapNone/>
                      <wp:docPr id="33" name="Dikdörtgen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3334CC" id="Dikdörtgen 33" o:spid="_x0000_s1026" style="position:absolute;margin-left:120.6pt;margin-top:362.6pt;width:11.25pt;height:8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4EB1CFC8" w14:textId="77777777" w:rsidR="007A6DA3" w:rsidRDefault="006A1798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Üniversiteler</w:t>
            </w:r>
          </w:p>
        </w:tc>
      </w:tr>
      <w:tr w:rsidR="007A6DA3" w:rsidRPr="009D4B6B" w14:paraId="3D1DDC0A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551D8CBF" w14:textId="77777777" w:rsidR="007A6DA3" w:rsidRDefault="00E7638F" w:rsidP="00FC71DA">
            <w:pPr>
              <w:rPr>
                <w:rFonts w:ascii="Times New Roman" w:eastAsia="Times New Roman" w:hAnsi="Times New Roman" w:cs="Times New Roman"/>
                <w:noProof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4FD64EE" wp14:editId="1815E3B1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91440</wp:posOffset>
                      </wp:positionV>
                      <wp:extent cx="142875" cy="104775"/>
                      <wp:effectExtent l="0" t="0" r="28575" b="28575"/>
                      <wp:wrapNone/>
                      <wp:docPr id="39" name="Dikdörtge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24262A" id="Dikdörtgen 39" o:spid="_x0000_s1026" style="position:absolute;margin-left:22.5pt;margin-top:7.2pt;width:11.25pt;height:8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69AD6C3A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Medya </w:t>
            </w:r>
          </w:p>
        </w:tc>
      </w:tr>
      <w:tr w:rsidR="007A6DA3" w:rsidRPr="009D4B6B" w14:paraId="4B437F55" w14:textId="77777777" w:rsidTr="007A6DA3">
        <w:trPr>
          <w:jc w:val="center"/>
        </w:trPr>
        <w:tc>
          <w:tcPr>
            <w:tcW w:w="993" w:type="dxa"/>
            <w:shd w:val="clear" w:color="auto" w:fill="auto"/>
          </w:tcPr>
          <w:p w14:paraId="3D8F45D9" w14:textId="77777777" w:rsidR="007A6DA3" w:rsidRDefault="00E7638F" w:rsidP="00FC71DA">
            <w:pPr>
              <w:rPr>
                <w:rFonts w:ascii="Times New Roman" w:eastAsia="Times New Roman" w:hAnsi="Times New Roman" w:cs="Times New Roman"/>
                <w:noProof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ACCBFFD" wp14:editId="3BEE19B6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113030</wp:posOffset>
                      </wp:positionV>
                      <wp:extent cx="142875" cy="104775"/>
                      <wp:effectExtent l="0" t="0" r="28575" b="28575"/>
                      <wp:wrapNone/>
                      <wp:docPr id="40" name="Dikdörtgen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7EECF" id="Dikdörtgen 40" o:spid="_x0000_s1026" style="position:absolute;margin-left:24.75pt;margin-top:8.9pt;width:11.25pt;height:8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" filled="f" strokecolor="windowText" strokeweight=".25pt"/>
                  </w:pict>
                </mc:Fallback>
              </mc:AlternateConten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C7763FC" w14:textId="77777777" w:rsidR="007A6DA3" w:rsidRDefault="007A6DA3" w:rsidP="00FC71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iğer</w:t>
            </w:r>
          </w:p>
        </w:tc>
      </w:tr>
    </w:tbl>
    <w:p w14:paraId="7778AFF9" w14:textId="77777777" w:rsidR="007A6DA3" w:rsidRDefault="007A6DA3" w:rsidP="00031D1C">
      <w:pPr>
        <w:rPr>
          <w:rFonts w:ascii="Times New Roman" w:hAnsi="Times New Roman" w:cs="Times New Roman"/>
          <w:b/>
        </w:rPr>
      </w:pPr>
    </w:p>
    <w:p w14:paraId="6C03EA53" w14:textId="77777777" w:rsidR="007A6DA3" w:rsidRDefault="007A6DA3" w:rsidP="00031D1C">
      <w:pPr>
        <w:rPr>
          <w:rFonts w:ascii="Times New Roman" w:hAnsi="Times New Roman" w:cs="Times New Roman"/>
          <w:b/>
        </w:rPr>
      </w:pPr>
    </w:p>
    <w:p w14:paraId="6D41708E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0287E1EA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31F277E5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3DEE5446" w14:textId="77777777" w:rsidR="00E7638F" w:rsidRDefault="00E7638F" w:rsidP="00031D1C">
      <w:pPr>
        <w:rPr>
          <w:rFonts w:ascii="Times New Roman" w:hAnsi="Times New Roman" w:cs="Times New Roman"/>
          <w:b/>
        </w:rPr>
      </w:pPr>
    </w:p>
    <w:p w14:paraId="7B23E83A" w14:textId="77777777" w:rsidR="007A6DA3" w:rsidRPr="009D4B6B" w:rsidRDefault="007A6DA3" w:rsidP="00031D1C">
      <w:pPr>
        <w:rPr>
          <w:rFonts w:ascii="Times New Roman" w:hAnsi="Times New Roman" w:cs="Times New Roman"/>
          <w:b/>
        </w:rPr>
      </w:pPr>
    </w:p>
    <w:p w14:paraId="2B91015E" w14:textId="5F2CC1DB" w:rsidR="00975069" w:rsidRPr="00B25AE8" w:rsidRDefault="00B25AE8" w:rsidP="00050982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lastRenderedPageBreak/>
        <w:t>Size göre Kastamonu Üniversitesi’nin</w:t>
      </w:r>
      <w:r w:rsidR="00050982">
        <w:rPr>
          <w:rFonts w:ascii="Times New Roman" w:eastAsia="Times New Roman" w:hAnsi="Times New Roman" w:cs="Times New Roman"/>
          <w:b/>
          <w:lang w:eastAsia="tr-TR"/>
        </w:rPr>
        <w:t xml:space="preserve"> güçlü olduğu alanlar </w:t>
      </w:r>
      <w:r>
        <w:rPr>
          <w:rFonts w:ascii="Times New Roman" w:eastAsia="Times New Roman" w:hAnsi="Times New Roman" w:cs="Times New Roman"/>
          <w:b/>
          <w:lang w:eastAsia="tr-TR"/>
        </w:rPr>
        <w:t>hangileridir? (Birden fazla seçim yapabilirsiniz)</w:t>
      </w:r>
    </w:p>
    <w:p w14:paraId="74EE3635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601"/>
        <w:gridCol w:w="6479"/>
      </w:tblGrid>
      <w:tr w:rsidR="00B25AE8" w:rsidRPr="009D4B6B" w14:paraId="30E7E6B8" w14:textId="77777777" w:rsidTr="00B25AE8">
        <w:trPr>
          <w:trHeight w:val="99"/>
          <w:jc w:val="center"/>
        </w:trPr>
        <w:tc>
          <w:tcPr>
            <w:tcW w:w="1601" w:type="dxa"/>
            <w:shd w:val="pct5" w:color="000000" w:fill="FFFFFF"/>
            <w:vAlign w:val="center"/>
          </w:tcPr>
          <w:p w14:paraId="71A27EE5" w14:textId="77777777" w:rsidR="00B25AE8" w:rsidRPr="009D4B6B" w:rsidRDefault="00B25AE8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85D3BED" wp14:editId="6BD0C0A5">
                      <wp:simplePos x="0" y="0"/>
                      <wp:positionH relativeFrom="column">
                        <wp:posOffset>269240</wp:posOffset>
                      </wp:positionH>
                      <wp:positionV relativeFrom="paragraph">
                        <wp:posOffset>23495</wp:posOffset>
                      </wp:positionV>
                      <wp:extent cx="142875" cy="104775"/>
                      <wp:effectExtent l="0" t="0" r="28575" b="2857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13298F" id="Dikdörtgen 2" o:spid="_x0000_s1026" style="position:absolute;margin-left:21.2pt;margin-top:1.85pt;width:11.25pt;height: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" fillcolor="#eeece1 [3214]" strokecolor="black [3213]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5" w:color="000000" w:fill="FFFFFF"/>
            <w:vAlign w:val="center"/>
          </w:tcPr>
          <w:p w14:paraId="01EB09E9" w14:textId="77777777" w:rsidR="00B25AE8" w:rsidRPr="009D4B6B" w:rsidRDefault="006A1798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Ormancılık</w:t>
            </w:r>
          </w:p>
        </w:tc>
      </w:tr>
      <w:tr w:rsidR="00B25AE8" w:rsidRPr="009D4B6B" w14:paraId="3C73653C" w14:textId="77777777" w:rsidTr="00B25AE8">
        <w:trPr>
          <w:jc w:val="center"/>
        </w:trPr>
        <w:tc>
          <w:tcPr>
            <w:tcW w:w="1601" w:type="dxa"/>
            <w:shd w:val="pct20" w:color="000000" w:fill="FFFFFF"/>
          </w:tcPr>
          <w:p w14:paraId="4B8AE7BA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27B7A12" wp14:editId="1606CF65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15" name="Dikdörtge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77B071" id="Dikdörtgen 15" o:spid="_x0000_s1026" style="position:absolute;margin-left:22.5pt;margin-top:8.7pt;width:11.25pt;height: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20" w:color="000000" w:fill="FFFFFF"/>
            <w:vAlign w:val="center"/>
          </w:tcPr>
          <w:p w14:paraId="2AE8B4F8" w14:textId="77777777" w:rsidR="00B25AE8" w:rsidRPr="009D4B6B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urizm</w:t>
            </w:r>
          </w:p>
        </w:tc>
      </w:tr>
      <w:tr w:rsidR="00B25AE8" w:rsidRPr="009D4B6B" w14:paraId="14E2B3F9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31FF9227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E4F1AC7" wp14:editId="5BC309E6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73025</wp:posOffset>
                      </wp:positionV>
                      <wp:extent cx="142875" cy="104775"/>
                      <wp:effectExtent l="0" t="0" r="28575" b="28575"/>
                      <wp:wrapNone/>
                      <wp:docPr id="14" name="Dikdörtgen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AF66B9" id="Dikdörtgen 14" o:spid="_x0000_s1026" style="position:absolute;margin-left:23.25pt;margin-top:5.75pt;width:11.25pt;height:8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3496B677" w14:textId="77777777" w:rsidR="00B25AE8" w:rsidRPr="009D4B6B" w:rsidRDefault="006A1798" w:rsidP="006A17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</w:t>
            </w:r>
          </w:p>
        </w:tc>
      </w:tr>
      <w:tr w:rsidR="00B25AE8" w:rsidRPr="009D4B6B" w14:paraId="7BCA5906" w14:textId="77777777" w:rsidTr="00B25AE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581F0889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45FB2F1" wp14:editId="4660A117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83820</wp:posOffset>
                      </wp:positionV>
                      <wp:extent cx="142875" cy="104775"/>
                      <wp:effectExtent l="0" t="0" r="28575" b="28575"/>
                      <wp:wrapNone/>
                      <wp:docPr id="13" name="Dikdörtge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487871" id="Dikdörtgen 13" o:spid="_x0000_s1026" style="position:absolute;margin-left:24.75pt;margin-top:6.6pt;width:11.25pt;height: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399748A3" w14:textId="77777777" w:rsidR="00B25AE8" w:rsidRPr="00F4763B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-Geliştirme</w:t>
            </w:r>
          </w:p>
        </w:tc>
      </w:tr>
      <w:tr w:rsidR="00B25AE8" w:rsidRPr="009D4B6B" w14:paraId="4ECA3B42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CC623C8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410CB85" wp14:editId="135C70D4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74930</wp:posOffset>
                      </wp:positionV>
                      <wp:extent cx="142875" cy="104775"/>
                      <wp:effectExtent l="0" t="0" r="28575" b="28575"/>
                      <wp:wrapNone/>
                      <wp:docPr id="12" name="Dikdörtge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456764" id="Dikdörtgen 12" o:spid="_x0000_s1026" style="position:absolute;margin-left:25.5pt;margin-top:5.9pt;width:11.25pt;height:8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78577902" w14:textId="77777777" w:rsidR="00B25AE8" w:rsidRDefault="006A179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</w:t>
            </w:r>
          </w:p>
        </w:tc>
      </w:tr>
      <w:tr w:rsidR="00B25AE8" w:rsidRPr="009D4B6B" w14:paraId="19D166FD" w14:textId="77777777" w:rsidTr="00B25AE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3F5044CB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C6141BE" wp14:editId="1A23EFDD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85090</wp:posOffset>
                      </wp:positionV>
                      <wp:extent cx="142875" cy="104775"/>
                      <wp:effectExtent l="0" t="0" r="28575" b="28575"/>
                      <wp:wrapNone/>
                      <wp:docPr id="11" name="Dikdörtge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AB9C9" id="Dikdörtgen 11" o:spid="_x0000_s1026" style="position:absolute;margin-left:27pt;margin-top:6.7pt;width:11.25pt;height:8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056BF638" w14:textId="77777777" w:rsidR="00B25AE8" w:rsidRDefault="00B25AE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faaliyetler</w:t>
            </w:r>
          </w:p>
        </w:tc>
      </w:tr>
      <w:tr w:rsidR="00B25AE8" w:rsidRPr="009D4B6B" w14:paraId="6260908D" w14:textId="77777777" w:rsidTr="00B25AE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168A492" w14:textId="77777777" w:rsidR="00B25AE8" w:rsidRDefault="00B25AE8" w:rsidP="00B25AE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FB5C2F4" wp14:editId="2B050A65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66675</wp:posOffset>
                      </wp:positionV>
                      <wp:extent cx="142875" cy="10477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EE3380" id="Dikdörtgen 10" o:spid="_x0000_s1026" style="position:absolute;margin-left:27pt;margin-top:5.25pt;width:11.25pt;height: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767E3267" w14:textId="77777777" w:rsidR="00B25AE8" w:rsidRDefault="00B25AE8" w:rsidP="00B25A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, Kültürel, Sportif ve Sanatsal faaliyetler</w:t>
            </w:r>
          </w:p>
        </w:tc>
      </w:tr>
    </w:tbl>
    <w:p w14:paraId="2D966A3C" w14:textId="77777777" w:rsidR="00975069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E7640AE" w14:textId="77777777"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99C5EF4" w14:textId="77777777"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EF38757" w14:textId="77777777" w:rsidR="00B43372" w:rsidRDefault="00B43372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F9BE021" w14:textId="77777777" w:rsidR="00B43372" w:rsidRPr="009D4B6B" w:rsidRDefault="00B43372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9F255CA" w14:textId="29B37FD7" w:rsidR="00B43372" w:rsidRDefault="00B25AE8" w:rsidP="00B43372">
      <w:pPr>
        <w:pStyle w:val="ListeParagraf"/>
        <w:numPr>
          <w:ilvl w:val="0"/>
          <w:numId w:val="1"/>
        </w:numPr>
        <w:rPr>
          <w:rFonts w:ascii="Times New Roman" w:eastAsia="Times New Roman" w:hAnsi="Times New Roman" w:cs="Times New Roman"/>
          <w:b/>
          <w:lang w:eastAsia="tr-TR"/>
        </w:rPr>
      </w:pPr>
      <w:r w:rsidRPr="00B43372">
        <w:rPr>
          <w:rFonts w:ascii="Times New Roman" w:eastAsia="Times New Roman" w:hAnsi="Times New Roman" w:cs="Times New Roman"/>
          <w:b/>
          <w:lang w:eastAsia="tr-TR"/>
        </w:rPr>
        <w:t xml:space="preserve">Size göre Kastamonu Üniversitesi’nin </w:t>
      </w:r>
      <w:r w:rsidR="00050982">
        <w:rPr>
          <w:rFonts w:ascii="Times New Roman" w:eastAsia="Times New Roman" w:hAnsi="Times New Roman" w:cs="Times New Roman"/>
          <w:b/>
          <w:lang w:eastAsia="tr-TR"/>
        </w:rPr>
        <w:t xml:space="preserve">geliştirilmesi gereken alanlar </w:t>
      </w:r>
      <w:r w:rsidRPr="00B43372">
        <w:rPr>
          <w:rFonts w:ascii="Times New Roman" w:eastAsia="Times New Roman" w:hAnsi="Times New Roman" w:cs="Times New Roman"/>
          <w:b/>
          <w:lang w:eastAsia="tr-TR"/>
        </w:rPr>
        <w:t>hangileridir?</w:t>
      </w:r>
      <w:r w:rsidR="00B43372" w:rsidRPr="00B43372">
        <w:rPr>
          <w:rFonts w:ascii="Times New Roman" w:eastAsia="Times New Roman" w:hAnsi="Times New Roman" w:cs="Times New Roman"/>
          <w:b/>
          <w:lang w:eastAsia="tr-TR"/>
        </w:rPr>
        <w:t xml:space="preserve"> (Birden fazla seçim yapabilirsiniz)</w:t>
      </w:r>
    </w:p>
    <w:tbl>
      <w:tblPr>
        <w:tblW w:w="4453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601"/>
        <w:gridCol w:w="6479"/>
      </w:tblGrid>
      <w:tr w:rsidR="006A1798" w:rsidRPr="009D4B6B" w14:paraId="3F17922F" w14:textId="77777777" w:rsidTr="00DE4868">
        <w:trPr>
          <w:trHeight w:val="99"/>
          <w:jc w:val="center"/>
        </w:trPr>
        <w:tc>
          <w:tcPr>
            <w:tcW w:w="1601" w:type="dxa"/>
            <w:shd w:val="pct5" w:color="000000" w:fill="FFFFFF"/>
            <w:vAlign w:val="center"/>
          </w:tcPr>
          <w:p w14:paraId="00D1ED58" w14:textId="77777777" w:rsidR="006A1798" w:rsidRPr="009D4B6B" w:rsidRDefault="006A1798" w:rsidP="00DE48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7B6C92FD" wp14:editId="0F4FECFF">
                      <wp:simplePos x="0" y="0"/>
                      <wp:positionH relativeFrom="column">
                        <wp:posOffset>269240</wp:posOffset>
                      </wp:positionH>
                      <wp:positionV relativeFrom="paragraph">
                        <wp:posOffset>23495</wp:posOffset>
                      </wp:positionV>
                      <wp:extent cx="142875" cy="104775"/>
                      <wp:effectExtent l="0" t="0" r="28575" b="28575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1A438E" id="Dikdörtgen 1" o:spid="_x0000_s1026" style="position:absolute;margin-left:21.2pt;margin-top:1.85pt;width:11.25pt;height:8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5" w:color="000000" w:fill="FFFFFF"/>
            <w:vAlign w:val="center"/>
          </w:tcPr>
          <w:p w14:paraId="108AFCF9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Ormancılık</w:t>
            </w:r>
          </w:p>
        </w:tc>
      </w:tr>
      <w:tr w:rsidR="006A1798" w:rsidRPr="009D4B6B" w14:paraId="523B37A2" w14:textId="77777777" w:rsidTr="00DE4868">
        <w:trPr>
          <w:jc w:val="center"/>
        </w:trPr>
        <w:tc>
          <w:tcPr>
            <w:tcW w:w="1601" w:type="dxa"/>
            <w:shd w:val="pct20" w:color="000000" w:fill="FFFFFF"/>
          </w:tcPr>
          <w:p w14:paraId="064FDD1F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843BA7F" wp14:editId="29565508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490</wp:posOffset>
                      </wp:positionV>
                      <wp:extent cx="142875" cy="104775"/>
                      <wp:effectExtent l="0" t="0" r="28575" b="2857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2DDBF1" id="Dikdörtgen 3" o:spid="_x0000_s1026" style="position:absolute;margin-left:22.5pt;margin-top:8.7pt;width:11.25pt;height:8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pct20" w:color="000000" w:fill="FFFFFF"/>
            <w:vAlign w:val="center"/>
          </w:tcPr>
          <w:p w14:paraId="40E2A75B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urizm</w:t>
            </w:r>
          </w:p>
        </w:tc>
      </w:tr>
      <w:tr w:rsidR="006A1798" w:rsidRPr="009D4B6B" w14:paraId="07AC7DAD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44D21911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008E4E7" wp14:editId="20425952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73025</wp:posOffset>
                      </wp:positionV>
                      <wp:extent cx="142875" cy="104775"/>
                      <wp:effectExtent l="0" t="0" r="28575" b="285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217030" id="Dikdörtgen 4" o:spid="_x0000_s1026" style="position:absolute;margin-left:23.25pt;margin-top:5.75pt;width:11.25pt;height:8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4B188B80" w14:textId="77777777" w:rsidR="006A1798" w:rsidRPr="009D4B6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</w:t>
            </w:r>
          </w:p>
        </w:tc>
      </w:tr>
      <w:tr w:rsidR="006A1798" w:rsidRPr="009D4B6B" w14:paraId="3D886E25" w14:textId="77777777" w:rsidTr="00DE486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7F5E16F5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2C696BBE" wp14:editId="63572067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83820</wp:posOffset>
                      </wp:positionV>
                      <wp:extent cx="142875" cy="104775"/>
                      <wp:effectExtent l="0" t="0" r="28575" b="2857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74D7EA" id="Dikdörtgen 5" o:spid="_x0000_s1026" style="position:absolute;margin-left:24.75pt;margin-top:6.6pt;width:11.25pt;height:8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57A3AF49" w14:textId="77777777" w:rsidR="006A1798" w:rsidRPr="00F4763B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-Geliştirme</w:t>
            </w:r>
          </w:p>
        </w:tc>
      </w:tr>
      <w:tr w:rsidR="006A1798" w:rsidRPr="009D4B6B" w14:paraId="38611BD1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35F64720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082FB18" wp14:editId="5BE77BDE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74930</wp:posOffset>
                      </wp:positionV>
                      <wp:extent cx="142875" cy="104775"/>
                      <wp:effectExtent l="0" t="0" r="28575" b="28575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264A20" id="Dikdörtgen 6" o:spid="_x0000_s1026" style="position:absolute;margin-left:25.5pt;margin-top:5.9pt;width:11.25pt;height:8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44136D9E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</w:t>
            </w:r>
          </w:p>
        </w:tc>
      </w:tr>
      <w:tr w:rsidR="006A1798" w:rsidRPr="009D4B6B" w14:paraId="7CF308D3" w14:textId="77777777" w:rsidTr="00DE4868">
        <w:trPr>
          <w:jc w:val="center"/>
        </w:trPr>
        <w:tc>
          <w:tcPr>
            <w:tcW w:w="1601" w:type="dxa"/>
            <w:shd w:val="clear" w:color="auto" w:fill="BFBFBF" w:themeFill="background1" w:themeFillShade="BF"/>
          </w:tcPr>
          <w:p w14:paraId="0074FD77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5A87DDAC" wp14:editId="294FEA26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85090</wp:posOffset>
                      </wp:positionV>
                      <wp:extent cx="142875" cy="104775"/>
                      <wp:effectExtent l="0" t="0" r="28575" b="2857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EACE2" id="Dikdörtgen 7" o:spid="_x0000_s1026" style="position:absolute;margin-left:27pt;margin-top:6.7pt;width:11.25pt;height:8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BFBFBF" w:themeFill="background1" w:themeFillShade="BF"/>
            <w:vAlign w:val="center"/>
          </w:tcPr>
          <w:p w14:paraId="232C7E39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faaliyetler</w:t>
            </w:r>
          </w:p>
        </w:tc>
      </w:tr>
      <w:tr w:rsidR="006A1798" w:rsidRPr="009D4B6B" w14:paraId="34A3633E" w14:textId="77777777" w:rsidTr="00DE4868">
        <w:trPr>
          <w:jc w:val="center"/>
        </w:trPr>
        <w:tc>
          <w:tcPr>
            <w:tcW w:w="1601" w:type="dxa"/>
            <w:shd w:val="clear" w:color="auto" w:fill="F2F2F2" w:themeFill="background1" w:themeFillShade="F2"/>
          </w:tcPr>
          <w:p w14:paraId="12A6943C" w14:textId="77777777" w:rsidR="006A1798" w:rsidRDefault="006A1798" w:rsidP="00DE4868">
            <w:r>
              <w:rPr>
                <w:rFonts w:ascii="Times New Roman" w:eastAsia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9D68566" wp14:editId="35C892D7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66675</wp:posOffset>
                      </wp:positionV>
                      <wp:extent cx="142875" cy="104775"/>
                      <wp:effectExtent l="0" t="0" r="28575" b="28575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EECE1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26EE09" id="Dikdörtgen 8" o:spid="_x0000_s1026" style="position:absolute;margin-left:27pt;margin-top:5.25pt;width:11.25pt;height:8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" fillcolor="#eeece1" strokecolor="windowText" strokeweight=".25pt"/>
                  </w:pict>
                </mc:Fallback>
              </mc:AlternateContent>
            </w:r>
          </w:p>
        </w:tc>
        <w:tc>
          <w:tcPr>
            <w:tcW w:w="6479" w:type="dxa"/>
            <w:shd w:val="clear" w:color="auto" w:fill="F2F2F2" w:themeFill="background1" w:themeFillShade="F2"/>
            <w:vAlign w:val="center"/>
          </w:tcPr>
          <w:p w14:paraId="1B916A30" w14:textId="77777777" w:rsidR="006A1798" w:rsidRDefault="006A1798" w:rsidP="00DE486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, Kültürel, Sportif ve Sanatsal faaliyetler</w:t>
            </w:r>
          </w:p>
        </w:tc>
      </w:tr>
    </w:tbl>
    <w:p w14:paraId="7B231703" w14:textId="77777777" w:rsidR="00B43372" w:rsidRPr="00B43372" w:rsidRDefault="00B43372" w:rsidP="00B43372">
      <w:pPr>
        <w:pStyle w:val="ListeParagraf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0C36D7F6" w14:textId="77777777" w:rsidR="00975069" w:rsidRDefault="00975069" w:rsidP="00B43372">
      <w:p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</w:p>
    <w:p w14:paraId="2F07B43C" w14:textId="77777777" w:rsidR="00B43372" w:rsidRPr="00B43372" w:rsidRDefault="00B43372" w:rsidP="00B43372">
      <w:pPr>
        <w:pStyle w:val="ListeParagraf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 xml:space="preserve">Sizin veya kurumunuzun üniversitemiz ile işbirliği yapması gerektiğini düşündüğünüz en </w:t>
      </w:r>
      <w:proofErr w:type="gramStart"/>
      <w:r>
        <w:rPr>
          <w:rFonts w:ascii="Times New Roman" w:eastAsia="Times New Roman" w:hAnsi="Times New Roman" w:cs="Times New Roman"/>
          <w:b/>
          <w:lang w:eastAsia="tr-TR"/>
        </w:rPr>
        <w:t>önemli</w:t>
      </w:r>
      <w:proofErr w:type="gramEnd"/>
      <w:r>
        <w:rPr>
          <w:rFonts w:ascii="Times New Roman" w:eastAsia="Times New Roman" w:hAnsi="Times New Roman" w:cs="Times New Roman"/>
          <w:b/>
          <w:lang w:eastAsia="tr-TR"/>
        </w:rPr>
        <w:t xml:space="preserve"> konu/konuları belirtiniz.</w:t>
      </w:r>
    </w:p>
    <w:p w14:paraId="559A40A8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19AF4539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  <w:proofErr w:type="gramStart"/>
      <w:r>
        <w:rPr>
          <w:rFonts w:ascii="Times New Roman" w:eastAsia="Times New Roman" w:hAnsi="Times New Roman" w:cs="Times New Roman"/>
          <w:b/>
          <w:lang w:eastAsia="tr-TR"/>
        </w:rPr>
        <w:t>………………………………..</w:t>
      </w:r>
      <w:proofErr w:type="gramEnd"/>
    </w:p>
    <w:p w14:paraId="73FF6D87" w14:textId="7777777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eastAsia="tr-TR"/>
        </w:rPr>
      </w:pPr>
    </w:p>
    <w:p w14:paraId="2919BB5F" w14:textId="77777777" w:rsidR="00B43372" w:rsidRDefault="00B43372" w:rsidP="00B43372">
      <w:pPr>
        <w:spacing w:after="0" w:line="360" w:lineRule="auto"/>
        <w:rPr>
          <w:rFonts w:ascii="Times New Roman" w:eastAsia="Times New Roman" w:hAnsi="Times New Roman" w:cs="Times New Roman"/>
          <w:b/>
          <w:lang w:eastAsia="tr-TR"/>
        </w:rPr>
      </w:pPr>
    </w:p>
    <w:p w14:paraId="5B35F191" w14:textId="4A920507" w:rsidR="00B43372" w:rsidRDefault="00B43372" w:rsidP="00B43372">
      <w:pPr>
        <w:spacing w:after="0" w:line="360" w:lineRule="auto"/>
        <w:ind w:left="502"/>
        <w:rPr>
          <w:rFonts w:ascii="Times New Roman" w:eastAsia="Times New Roman" w:hAnsi="Times New Roman" w:cs="Times New Roman"/>
          <w:b/>
          <w:lang w:val="en-US"/>
        </w:rPr>
      </w:pPr>
      <w:r w:rsidRPr="004A510F">
        <w:rPr>
          <w:rFonts w:ascii="Times New Roman" w:eastAsia="Times New Roman" w:hAnsi="Times New Roman" w:cs="Times New Roman"/>
          <w:b/>
          <w:color w:val="000000"/>
          <w:lang w:eastAsia="tr-TR"/>
        </w:rPr>
        <w:lastRenderedPageBreak/>
        <w:t xml:space="preserve">Aşağıda </w:t>
      </w:r>
      <w:r w:rsidR="00050982" w:rsidRPr="00050982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Kastamonu Üniversitesine yönelik verilenlere ilişkin </w:t>
      </w:r>
      <w:r w:rsidRPr="004A510F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memnuniyet durumunuza ilişkin ifadeler yer almaktadır. Lütfen </w:t>
      </w: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bu ifadelere katılma derecenizi, </w:t>
      </w:r>
      <w:r w:rsidRPr="004A510F">
        <w:rPr>
          <w:rFonts w:ascii="Times New Roman" w:eastAsia="Times New Roman" w:hAnsi="Times New Roman" w:cs="Times New Roman"/>
          <w:b/>
          <w:lang w:val="en-US"/>
        </w:rPr>
        <w:t xml:space="preserve">aşağıda </w:t>
      </w:r>
      <w:proofErr w:type="spellStart"/>
      <w:r w:rsidRPr="004A510F">
        <w:rPr>
          <w:rFonts w:ascii="Times New Roman" w:eastAsia="Times New Roman" w:hAnsi="Times New Roman" w:cs="Times New Roman"/>
          <w:b/>
          <w:lang w:val="en-US"/>
        </w:rPr>
        <w:t>belirtilen</w:t>
      </w:r>
      <w:proofErr w:type="spellEnd"/>
      <w:r w:rsidR="00216E74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16E74">
        <w:rPr>
          <w:rFonts w:ascii="Times New Roman" w:eastAsia="Times New Roman" w:hAnsi="Times New Roman" w:cs="Times New Roman"/>
          <w:b/>
          <w:lang w:val="en-US"/>
        </w:rPr>
        <w:t>ölçeği</w:t>
      </w:r>
      <w:proofErr w:type="spellEnd"/>
      <w:r w:rsidR="00216E74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16E74">
        <w:rPr>
          <w:rFonts w:ascii="Times New Roman" w:eastAsia="Times New Roman" w:hAnsi="Times New Roman" w:cs="Times New Roman"/>
          <w:b/>
          <w:lang w:val="en-US"/>
        </w:rPr>
        <w:t>göz</w:t>
      </w:r>
      <w:proofErr w:type="spellEnd"/>
      <w:r w:rsidR="00216E74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16E74">
        <w:rPr>
          <w:rFonts w:ascii="Times New Roman" w:eastAsia="Times New Roman" w:hAnsi="Times New Roman" w:cs="Times New Roman"/>
          <w:b/>
          <w:lang w:val="en-US"/>
        </w:rPr>
        <w:t>önünde</w:t>
      </w:r>
      <w:proofErr w:type="spellEnd"/>
      <w:r w:rsidR="00216E74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16E74">
        <w:rPr>
          <w:rFonts w:ascii="Times New Roman" w:eastAsia="Times New Roman" w:hAnsi="Times New Roman" w:cs="Times New Roman"/>
          <w:b/>
          <w:lang w:val="en-US"/>
        </w:rPr>
        <w:t>bulundurarak</w:t>
      </w:r>
      <w:proofErr w:type="spellEnd"/>
      <w:r w:rsidR="00216E74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4A510F">
        <w:rPr>
          <w:rFonts w:ascii="Times New Roman" w:eastAsia="Times New Roman" w:hAnsi="Times New Roman" w:cs="Times New Roman"/>
          <w:b/>
          <w:lang w:val="en-US"/>
        </w:rPr>
        <w:t>işaretleyiniz</w:t>
      </w:r>
      <w:proofErr w:type="spellEnd"/>
      <w:r>
        <w:rPr>
          <w:rFonts w:ascii="Times New Roman" w:eastAsia="Times New Roman" w:hAnsi="Times New Roman" w:cs="Times New Roman"/>
          <w:b/>
          <w:lang w:val="en-US"/>
        </w:rPr>
        <w:t>.</w:t>
      </w:r>
    </w:p>
    <w:tbl>
      <w:tblPr>
        <w:tblStyle w:val="TabloKlavuzu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7"/>
        <w:gridCol w:w="3544"/>
        <w:gridCol w:w="1418"/>
        <w:gridCol w:w="1276"/>
        <w:gridCol w:w="1275"/>
        <w:gridCol w:w="1276"/>
        <w:gridCol w:w="1276"/>
      </w:tblGrid>
      <w:tr w:rsidR="00B43372" w:rsidRPr="000D56FB" w14:paraId="2FDB1017" w14:textId="77777777" w:rsidTr="009940C0">
        <w:trPr>
          <w:cantSplit/>
          <w:trHeight w:val="333"/>
        </w:trPr>
        <w:tc>
          <w:tcPr>
            <w:tcW w:w="4111" w:type="dxa"/>
            <w:gridSpan w:val="2"/>
            <w:vAlign w:val="bottom"/>
          </w:tcPr>
          <w:p w14:paraId="3F814182" w14:textId="77777777" w:rsidR="00B43372" w:rsidRPr="002B1D85" w:rsidRDefault="00B43372" w:rsidP="009E56C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b/>
                <w:sz w:val="20"/>
                <w:szCs w:val="20"/>
              </w:rPr>
              <w:t>Maddeler</w:t>
            </w:r>
          </w:p>
        </w:tc>
        <w:tc>
          <w:tcPr>
            <w:tcW w:w="1418" w:type="dxa"/>
            <w:vAlign w:val="center"/>
          </w:tcPr>
          <w:p w14:paraId="5CBAFF67" w14:textId="738BB154" w:rsidR="00B43372" w:rsidRPr="000D56FB" w:rsidRDefault="009940C0" w:rsidP="009940C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Kesinlikle Katılıyorum</w:t>
            </w:r>
          </w:p>
        </w:tc>
        <w:tc>
          <w:tcPr>
            <w:tcW w:w="1276" w:type="dxa"/>
            <w:vAlign w:val="center"/>
          </w:tcPr>
          <w:p w14:paraId="0CE4F0D5" w14:textId="686C5D82" w:rsidR="00B43372" w:rsidRPr="000D56FB" w:rsidRDefault="00B43372" w:rsidP="009940C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56FB">
              <w:rPr>
                <w:rFonts w:ascii="Times New Roman" w:hAnsi="Times New Roman" w:cs="Times New Roman"/>
                <w:b/>
                <w:sz w:val="16"/>
                <w:szCs w:val="16"/>
              </w:rPr>
              <w:t>Ka</w:t>
            </w:r>
            <w:r w:rsidR="009940C0">
              <w:rPr>
                <w:rFonts w:ascii="Times New Roman" w:hAnsi="Times New Roman" w:cs="Times New Roman"/>
                <w:b/>
                <w:sz w:val="16"/>
                <w:szCs w:val="16"/>
              </w:rPr>
              <w:t>tılıyorum</w:t>
            </w:r>
          </w:p>
        </w:tc>
        <w:tc>
          <w:tcPr>
            <w:tcW w:w="1275" w:type="dxa"/>
            <w:vAlign w:val="center"/>
          </w:tcPr>
          <w:p w14:paraId="45F7C9C2" w14:textId="77777777" w:rsidR="00B43372" w:rsidRPr="000D56FB" w:rsidRDefault="00B43372" w:rsidP="009940C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56FB">
              <w:rPr>
                <w:rFonts w:ascii="Times New Roman" w:hAnsi="Times New Roman" w:cs="Times New Roman"/>
                <w:b/>
                <w:sz w:val="16"/>
                <w:szCs w:val="16"/>
              </w:rPr>
              <w:t>Kararsızım</w:t>
            </w:r>
          </w:p>
        </w:tc>
        <w:tc>
          <w:tcPr>
            <w:tcW w:w="1276" w:type="dxa"/>
            <w:vAlign w:val="center"/>
          </w:tcPr>
          <w:p w14:paraId="4E040206" w14:textId="36E5ECFC" w:rsidR="00B43372" w:rsidRPr="000D56FB" w:rsidRDefault="00B43372" w:rsidP="009940C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D56FB">
              <w:rPr>
                <w:rFonts w:ascii="Times New Roman" w:hAnsi="Times New Roman" w:cs="Times New Roman"/>
                <w:b/>
                <w:sz w:val="16"/>
                <w:szCs w:val="16"/>
              </w:rPr>
              <w:t>Ka</w:t>
            </w:r>
            <w:r w:rsidR="009940C0">
              <w:rPr>
                <w:rFonts w:ascii="Times New Roman" w:hAnsi="Times New Roman" w:cs="Times New Roman"/>
                <w:b/>
                <w:sz w:val="16"/>
                <w:szCs w:val="16"/>
              </w:rPr>
              <w:t>tılmıyorum</w:t>
            </w:r>
          </w:p>
        </w:tc>
        <w:tc>
          <w:tcPr>
            <w:tcW w:w="1276" w:type="dxa"/>
            <w:vAlign w:val="center"/>
          </w:tcPr>
          <w:p w14:paraId="0ACE8543" w14:textId="1C8E6F38" w:rsidR="00B43372" w:rsidRPr="000D56FB" w:rsidRDefault="009940C0" w:rsidP="009940C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Kesinlikle Katılmıyorum</w:t>
            </w:r>
          </w:p>
        </w:tc>
      </w:tr>
      <w:tr w:rsidR="009E56C9" w:rsidRPr="002B1D85" w14:paraId="6208D6A8" w14:textId="77777777" w:rsidTr="009940C0">
        <w:trPr>
          <w:trHeight w:val="274"/>
        </w:trPr>
        <w:tc>
          <w:tcPr>
            <w:tcW w:w="567" w:type="dxa"/>
          </w:tcPr>
          <w:p w14:paraId="02051767" w14:textId="77777777" w:rsidR="00B43372" w:rsidRPr="00A82E5C" w:rsidRDefault="00B43372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3544" w:type="dxa"/>
          </w:tcPr>
          <w:p w14:paraId="185F841E" w14:textId="1DD55A52" w:rsidR="00B43372" w:rsidRPr="00E9775B" w:rsidRDefault="009E56C9" w:rsidP="009E56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si’nin faaliyetlerinden haberdar olurum</w:t>
            </w:r>
            <w:r w:rsidR="0004176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18" w:type="dxa"/>
          </w:tcPr>
          <w:p w14:paraId="235C212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06FE29B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5" w:type="dxa"/>
          </w:tcPr>
          <w:p w14:paraId="7F55123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7DA809B6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32898D9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0E24E7C8" w14:textId="77777777" w:rsidTr="009940C0">
        <w:trPr>
          <w:trHeight w:val="274"/>
        </w:trPr>
        <w:tc>
          <w:tcPr>
            <w:tcW w:w="567" w:type="dxa"/>
          </w:tcPr>
          <w:p w14:paraId="081FC2DA" w14:textId="77777777" w:rsidR="00B43372" w:rsidRPr="00A82E5C" w:rsidRDefault="00B43372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4582D42D" w14:textId="17A9D063" w:rsidR="00B43372" w:rsidRPr="00E9775B" w:rsidRDefault="00676EF7" w:rsidP="00FC7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9E56C9">
              <w:rPr>
                <w:rFonts w:ascii="Times New Roman" w:hAnsi="Times New Roman" w:cs="Times New Roman"/>
              </w:rPr>
              <w:t xml:space="preserve"> ile gerektiğinde iletişim kurmak kolaydır.</w:t>
            </w:r>
          </w:p>
        </w:tc>
        <w:tc>
          <w:tcPr>
            <w:tcW w:w="1418" w:type="dxa"/>
          </w:tcPr>
          <w:p w14:paraId="471297EA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F5AD67B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4AE30ACB" w14:textId="77777777" w:rsidR="00B43372" w:rsidRPr="002B1D85" w:rsidRDefault="00B43372" w:rsidP="00FC71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(  )</w:t>
            </w:r>
          </w:p>
        </w:tc>
        <w:tc>
          <w:tcPr>
            <w:tcW w:w="1276" w:type="dxa"/>
          </w:tcPr>
          <w:p w14:paraId="0321ECFC" w14:textId="77777777" w:rsidR="00B43372" w:rsidRPr="002B1D85" w:rsidRDefault="00B43372" w:rsidP="00FC71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(  )                  </w:t>
            </w:r>
          </w:p>
        </w:tc>
        <w:tc>
          <w:tcPr>
            <w:tcW w:w="1276" w:type="dxa"/>
          </w:tcPr>
          <w:p w14:paraId="478D2DDA" w14:textId="77777777" w:rsidR="00B43372" w:rsidRPr="002B1D85" w:rsidRDefault="00B43372" w:rsidP="00FC71D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(  )</w:t>
            </w:r>
          </w:p>
        </w:tc>
      </w:tr>
      <w:tr w:rsidR="009E56C9" w14:paraId="124AE018" w14:textId="77777777" w:rsidTr="009940C0">
        <w:trPr>
          <w:trHeight w:val="274"/>
        </w:trPr>
        <w:tc>
          <w:tcPr>
            <w:tcW w:w="567" w:type="dxa"/>
          </w:tcPr>
          <w:p w14:paraId="38DC9722" w14:textId="77777777" w:rsidR="00B43372" w:rsidRPr="00A82E5C" w:rsidRDefault="00B43372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019EC507" w14:textId="2A7986B2" w:rsidR="00B43372" w:rsidRPr="00E9775B" w:rsidRDefault="009E56C9" w:rsidP="006A179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Üniversitesi’nin web </w:t>
            </w:r>
            <w:r w:rsidR="006A1798">
              <w:rPr>
                <w:rFonts w:ascii="Times New Roman" w:hAnsi="Times New Roman" w:cs="Times New Roman"/>
              </w:rPr>
              <w:t xml:space="preserve">sayfasından </w:t>
            </w:r>
            <w:r>
              <w:rPr>
                <w:rFonts w:ascii="Times New Roman" w:hAnsi="Times New Roman" w:cs="Times New Roman"/>
              </w:rPr>
              <w:t>gerekli olan bilgilere ulaşabiliyorum.</w:t>
            </w:r>
          </w:p>
        </w:tc>
        <w:tc>
          <w:tcPr>
            <w:tcW w:w="1418" w:type="dxa"/>
          </w:tcPr>
          <w:p w14:paraId="42F95092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245B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7194BF43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035CF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727A6AEB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0F42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5D64A3B1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244B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78E8B3E9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6087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14:paraId="0ECB91A9" w14:textId="77777777" w:rsidTr="009940C0">
        <w:trPr>
          <w:trHeight w:val="274"/>
        </w:trPr>
        <w:tc>
          <w:tcPr>
            <w:tcW w:w="567" w:type="dxa"/>
          </w:tcPr>
          <w:p w14:paraId="5D83A24D" w14:textId="77777777" w:rsidR="00B43372" w:rsidRPr="00A82E5C" w:rsidRDefault="00B43372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1DF65CE9" w14:textId="133128D1" w:rsidR="00B43372" w:rsidRPr="00E9775B" w:rsidRDefault="009E56C9" w:rsidP="00FC7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si’nin sosyal medya hesaplarından gerekli olan bilgilere ulaşabiliyorum.</w:t>
            </w:r>
          </w:p>
        </w:tc>
        <w:tc>
          <w:tcPr>
            <w:tcW w:w="1418" w:type="dxa"/>
          </w:tcPr>
          <w:p w14:paraId="0F571091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245B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1A234DD0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035CF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576CF4CF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0F42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09F897A6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244B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0DE64BE" w14:textId="77777777" w:rsidR="00B43372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6087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680C24A0" w14:textId="77777777" w:rsidTr="009940C0">
        <w:trPr>
          <w:trHeight w:val="274"/>
        </w:trPr>
        <w:tc>
          <w:tcPr>
            <w:tcW w:w="567" w:type="dxa"/>
          </w:tcPr>
          <w:p w14:paraId="329FC28F" w14:textId="77777777" w:rsidR="00B43372" w:rsidRPr="00A82E5C" w:rsidRDefault="00B43372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  <w:r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35F7AA56" w14:textId="77777777" w:rsidR="00B43372" w:rsidRPr="00E9775B" w:rsidRDefault="009E56C9" w:rsidP="00FC7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stamonu Üniversitesi saygın bir kurumdur.</w:t>
            </w:r>
          </w:p>
        </w:tc>
        <w:tc>
          <w:tcPr>
            <w:tcW w:w="1418" w:type="dxa"/>
          </w:tcPr>
          <w:p w14:paraId="794E7C88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530C5EB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1C99C515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522A781E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424EE74C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04176B" w:rsidRPr="002B1D85" w14:paraId="4C379CA1" w14:textId="77777777" w:rsidTr="009940C0">
        <w:trPr>
          <w:trHeight w:val="274"/>
        </w:trPr>
        <w:tc>
          <w:tcPr>
            <w:tcW w:w="567" w:type="dxa"/>
          </w:tcPr>
          <w:p w14:paraId="34E5FC0C" w14:textId="77777777" w:rsidR="0004176B" w:rsidRDefault="0004176B" w:rsidP="000417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76031DBD" w14:textId="77777777" w:rsidR="0004176B" w:rsidRDefault="0004176B" w:rsidP="0004176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stamonu Üniversitesi kurumsallığa önem vermektedir.</w:t>
            </w:r>
          </w:p>
        </w:tc>
        <w:tc>
          <w:tcPr>
            <w:tcW w:w="1418" w:type="dxa"/>
          </w:tcPr>
          <w:p w14:paraId="7098E381" w14:textId="77777777" w:rsidR="0004176B" w:rsidRDefault="0004176B" w:rsidP="0004176B">
            <w:pPr>
              <w:jc w:val="center"/>
            </w:pPr>
            <w:r w:rsidRPr="00613B56">
              <w:t>(   )</w:t>
            </w:r>
          </w:p>
        </w:tc>
        <w:tc>
          <w:tcPr>
            <w:tcW w:w="1276" w:type="dxa"/>
          </w:tcPr>
          <w:p w14:paraId="345CB1D7" w14:textId="77777777" w:rsidR="0004176B" w:rsidRDefault="0004176B" w:rsidP="0004176B">
            <w:pPr>
              <w:jc w:val="center"/>
            </w:pPr>
            <w:r w:rsidRPr="00613B56">
              <w:t>(   )</w:t>
            </w:r>
          </w:p>
        </w:tc>
        <w:tc>
          <w:tcPr>
            <w:tcW w:w="1275" w:type="dxa"/>
          </w:tcPr>
          <w:p w14:paraId="631F672F" w14:textId="77777777" w:rsidR="0004176B" w:rsidRDefault="0004176B" w:rsidP="0004176B">
            <w:pPr>
              <w:jc w:val="center"/>
            </w:pPr>
            <w:r w:rsidRPr="00613B56">
              <w:t>(   )</w:t>
            </w:r>
          </w:p>
        </w:tc>
        <w:tc>
          <w:tcPr>
            <w:tcW w:w="1276" w:type="dxa"/>
          </w:tcPr>
          <w:p w14:paraId="46C66D5C" w14:textId="77777777" w:rsidR="0004176B" w:rsidRDefault="0004176B" w:rsidP="0004176B">
            <w:pPr>
              <w:jc w:val="center"/>
            </w:pPr>
            <w:r w:rsidRPr="00613B56">
              <w:t>(   )</w:t>
            </w:r>
          </w:p>
        </w:tc>
        <w:tc>
          <w:tcPr>
            <w:tcW w:w="1276" w:type="dxa"/>
          </w:tcPr>
          <w:p w14:paraId="455E42DB" w14:textId="77777777" w:rsidR="0004176B" w:rsidRDefault="0004176B" w:rsidP="0004176B">
            <w:pPr>
              <w:jc w:val="center"/>
            </w:pPr>
            <w:r w:rsidRPr="00613B56">
              <w:t>(   )</w:t>
            </w:r>
          </w:p>
        </w:tc>
      </w:tr>
      <w:tr w:rsidR="009E56C9" w:rsidRPr="002B1D85" w14:paraId="0898D33B" w14:textId="77777777" w:rsidTr="009940C0">
        <w:trPr>
          <w:trHeight w:val="274"/>
        </w:trPr>
        <w:tc>
          <w:tcPr>
            <w:tcW w:w="567" w:type="dxa"/>
          </w:tcPr>
          <w:p w14:paraId="0C80BADC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418D52C1" w14:textId="39548E15" w:rsidR="00B43372" w:rsidRPr="00E9775B" w:rsidRDefault="00676EF7" w:rsidP="00FC7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9E56C9">
              <w:rPr>
                <w:rFonts w:ascii="Times New Roman" w:hAnsi="Times New Roman" w:cs="Times New Roman"/>
              </w:rPr>
              <w:t>, Kastamonu ekonomisine katkı sağlamaktadır.</w:t>
            </w:r>
          </w:p>
        </w:tc>
        <w:tc>
          <w:tcPr>
            <w:tcW w:w="1418" w:type="dxa"/>
          </w:tcPr>
          <w:p w14:paraId="65AC7EDE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58BF2CD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5" w:type="dxa"/>
          </w:tcPr>
          <w:p w14:paraId="04EE686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49273D23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016130C6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1D8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7B8CD2C6" w14:textId="77777777" w:rsidTr="009940C0">
        <w:trPr>
          <w:trHeight w:val="274"/>
        </w:trPr>
        <w:tc>
          <w:tcPr>
            <w:tcW w:w="567" w:type="dxa"/>
          </w:tcPr>
          <w:p w14:paraId="69EC33DB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258E5175" w14:textId="32A286BF" w:rsidR="00B43372" w:rsidRPr="00E9775B" w:rsidRDefault="00676EF7" w:rsidP="00FC71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9E56C9">
              <w:rPr>
                <w:rFonts w:ascii="Times New Roman" w:hAnsi="Times New Roman" w:cs="Times New Roman"/>
              </w:rPr>
              <w:t>, şehrin sanayisinin gelişimine katkı sağlamaktadır.</w:t>
            </w:r>
          </w:p>
        </w:tc>
        <w:tc>
          <w:tcPr>
            <w:tcW w:w="1418" w:type="dxa"/>
          </w:tcPr>
          <w:p w14:paraId="5FD7BF15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2499">
              <w:t>(   )</w:t>
            </w:r>
          </w:p>
        </w:tc>
        <w:tc>
          <w:tcPr>
            <w:tcW w:w="1276" w:type="dxa"/>
          </w:tcPr>
          <w:p w14:paraId="72CA70B4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5B528EB1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09390C5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6C9A6E78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3187C280" w14:textId="77777777" w:rsidTr="009940C0">
        <w:trPr>
          <w:trHeight w:val="850"/>
        </w:trPr>
        <w:tc>
          <w:tcPr>
            <w:tcW w:w="567" w:type="dxa"/>
          </w:tcPr>
          <w:p w14:paraId="647EE665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7359A341" w14:textId="77777777" w:rsidR="00B43372" w:rsidRPr="00E9775B" w:rsidRDefault="00A36D9B" w:rsidP="00FC71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stamonu Üniversitesi Eğitim ve Araştırma Hastanesi şehirde sağlık hizmetlerinin kalitesini artırmaktadır.</w:t>
            </w:r>
          </w:p>
        </w:tc>
        <w:tc>
          <w:tcPr>
            <w:tcW w:w="1418" w:type="dxa"/>
          </w:tcPr>
          <w:p w14:paraId="50D8EA66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2499">
              <w:t>(   )</w:t>
            </w:r>
          </w:p>
        </w:tc>
        <w:tc>
          <w:tcPr>
            <w:tcW w:w="1276" w:type="dxa"/>
          </w:tcPr>
          <w:p w14:paraId="2CA53993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599E932B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3380BF80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6D3F5409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65DE6AF7" w14:textId="77777777" w:rsidTr="009940C0">
        <w:trPr>
          <w:trHeight w:val="274"/>
        </w:trPr>
        <w:tc>
          <w:tcPr>
            <w:tcW w:w="567" w:type="dxa"/>
          </w:tcPr>
          <w:p w14:paraId="403D6B43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0F48BD1D" w14:textId="2D7201CA" w:rsidR="00B43372" w:rsidRPr="00E9775B" w:rsidRDefault="00676EF7" w:rsidP="00FC71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A36D9B">
              <w:rPr>
                <w:rFonts w:ascii="Times New Roman" w:hAnsi="Times New Roman" w:cs="Times New Roman"/>
              </w:rPr>
              <w:t>, şehrin tarımsal faaliyetlerine katkı sağlamaktadır.</w:t>
            </w:r>
          </w:p>
        </w:tc>
        <w:tc>
          <w:tcPr>
            <w:tcW w:w="1418" w:type="dxa"/>
          </w:tcPr>
          <w:p w14:paraId="748BB7DB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2499">
              <w:t>(   )</w:t>
            </w:r>
          </w:p>
        </w:tc>
        <w:tc>
          <w:tcPr>
            <w:tcW w:w="1276" w:type="dxa"/>
          </w:tcPr>
          <w:p w14:paraId="2F1940D9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76D99B12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151F045E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61F74351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738F1FEE" w14:textId="77777777" w:rsidTr="009940C0">
        <w:trPr>
          <w:trHeight w:val="274"/>
        </w:trPr>
        <w:tc>
          <w:tcPr>
            <w:tcW w:w="567" w:type="dxa"/>
          </w:tcPr>
          <w:p w14:paraId="20BA7F31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2DAE3F23" w14:textId="602971B3" w:rsidR="00B43372" w:rsidRPr="00E9775B" w:rsidRDefault="008C4390" w:rsidP="00FC71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Üniversite, </w:t>
            </w:r>
            <w:r w:rsidR="00A36D9B">
              <w:rPr>
                <w:rFonts w:ascii="Times New Roman" w:hAnsi="Times New Roman" w:cs="Times New Roman"/>
              </w:rPr>
              <w:t>Kastamonu’nun tanınırlığını artırmaktadır.</w:t>
            </w:r>
          </w:p>
        </w:tc>
        <w:tc>
          <w:tcPr>
            <w:tcW w:w="1418" w:type="dxa"/>
          </w:tcPr>
          <w:p w14:paraId="10B8EE5F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5390">
              <w:t>(   )</w:t>
            </w:r>
          </w:p>
        </w:tc>
        <w:tc>
          <w:tcPr>
            <w:tcW w:w="1276" w:type="dxa"/>
          </w:tcPr>
          <w:p w14:paraId="219D5F05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2D53189C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67E3F1AF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EBBBEB0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4A4858DB" w14:textId="77777777" w:rsidTr="009940C0">
        <w:trPr>
          <w:trHeight w:val="274"/>
        </w:trPr>
        <w:tc>
          <w:tcPr>
            <w:tcW w:w="567" w:type="dxa"/>
          </w:tcPr>
          <w:p w14:paraId="54C8DDED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38F6BFAA" w14:textId="74F9B98F" w:rsidR="00B43372" w:rsidRPr="00E9775B" w:rsidRDefault="008C4390" w:rsidP="00FC71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A36D9B">
              <w:rPr>
                <w:rFonts w:ascii="Times New Roman" w:hAnsi="Times New Roman" w:cs="Times New Roman"/>
              </w:rPr>
              <w:t>’nin sosyal, kültürel, sanatsal ve bilimsel etkinlikleri şehrin gelişimine katkı sağlamaktadır.</w:t>
            </w:r>
          </w:p>
        </w:tc>
        <w:tc>
          <w:tcPr>
            <w:tcW w:w="1418" w:type="dxa"/>
          </w:tcPr>
          <w:p w14:paraId="6D23AC2E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5390">
              <w:t>(   )</w:t>
            </w:r>
          </w:p>
        </w:tc>
        <w:tc>
          <w:tcPr>
            <w:tcW w:w="1276" w:type="dxa"/>
          </w:tcPr>
          <w:p w14:paraId="0C914F3C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3D996147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4035A846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65856A35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9E56C9" w:rsidRPr="002B1D85" w14:paraId="4CE06EC7" w14:textId="77777777" w:rsidTr="009940C0">
        <w:trPr>
          <w:trHeight w:val="274"/>
        </w:trPr>
        <w:tc>
          <w:tcPr>
            <w:tcW w:w="567" w:type="dxa"/>
          </w:tcPr>
          <w:p w14:paraId="5485AF16" w14:textId="77777777" w:rsidR="00B43372" w:rsidRPr="00A82E5C" w:rsidRDefault="0004176B" w:rsidP="00FC71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  <w:r w:rsidR="00B43372" w:rsidRPr="00A82E5C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279ABD8E" w14:textId="496431CC" w:rsidR="00B43372" w:rsidRPr="00E9775B" w:rsidRDefault="008C4390" w:rsidP="0004176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,</w:t>
            </w:r>
            <w:r w:rsidR="00A36D9B">
              <w:rPr>
                <w:rFonts w:ascii="Times New Roman" w:hAnsi="Times New Roman" w:cs="Times New Roman"/>
              </w:rPr>
              <w:t xml:space="preserve"> toplum</w:t>
            </w:r>
            <w:r w:rsidR="0004176B">
              <w:rPr>
                <w:rFonts w:ascii="Times New Roman" w:hAnsi="Times New Roman" w:cs="Times New Roman"/>
              </w:rPr>
              <w:t>un ihtiyaçlarına yönelik yeterli sayıda sosyal sorumluluk projesi geliştirmektedir.</w:t>
            </w:r>
          </w:p>
        </w:tc>
        <w:tc>
          <w:tcPr>
            <w:tcW w:w="1418" w:type="dxa"/>
          </w:tcPr>
          <w:p w14:paraId="7666ACE6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2499">
              <w:t>(   )</w:t>
            </w:r>
          </w:p>
        </w:tc>
        <w:tc>
          <w:tcPr>
            <w:tcW w:w="1276" w:type="dxa"/>
          </w:tcPr>
          <w:p w14:paraId="5C03FC39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842">
              <w:rPr>
                <w:rFonts w:ascii="Times New Roman" w:hAnsi="Times New Roman" w:cs="Times New Roman"/>
                <w:sz w:val="20"/>
                <w:szCs w:val="20"/>
              </w:rPr>
              <w:t>(  )</w:t>
            </w:r>
          </w:p>
        </w:tc>
        <w:tc>
          <w:tcPr>
            <w:tcW w:w="1275" w:type="dxa"/>
          </w:tcPr>
          <w:p w14:paraId="1FEFFC89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F75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54B7E7D7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2FE4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  <w:tc>
          <w:tcPr>
            <w:tcW w:w="1276" w:type="dxa"/>
          </w:tcPr>
          <w:p w14:paraId="2E45F54E" w14:textId="77777777" w:rsidR="00B43372" w:rsidRPr="002B1D85" w:rsidRDefault="00B43372" w:rsidP="00FC71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37F0">
              <w:rPr>
                <w:rFonts w:ascii="Times New Roman" w:hAnsi="Times New Roman" w:cs="Times New Roman"/>
                <w:sz w:val="20"/>
                <w:szCs w:val="20"/>
              </w:rPr>
              <w:t>(   )</w:t>
            </w:r>
          </w:p>
        </w:tc>
      </w:tr>
      <w:tr w:rsidR="0004176B" w:rsidRPr="002B1D85" w14:paraId="076DE5DF" w14:textId="77777777" w:rsidTr="009940C0">
        <w:trPr>
          <w:trHeight w:val="1171"/>
        </w:trPr>
        <w:tc>
          <w:tcPr>
            <w:tcW w:w="567" w:type="dxa"/>
          </w:tcPr>
          <w:p w14:paraId="5906A008" w14:textId="77777777" w:rsidR="0004176B" w:rsidRDefault="0004176B" w:rsidP="000417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.</w:t>
            </w:r>
          </w:p>
        </w:tc>
        <w:tc>
          <w:tcPr>
            <w:tcW w:w="3544" w:type="dxa"/>
          </w:tcPr>
          <w:p w14:paraId="6E3647A4" w14:textId="1B687D89" w:rsidR="0004176B" w:rsidRDefault="008C4390" w:rsidP="0004176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04176B">
              <w:rPr>
                <w:rFonts w:ascii="Times New Roman" w:hAnsi="Times New Roman" w:cs="Times New Roman"/>
              </w:rPr>
              <w:t xml:space="preserve">, </w:t>
            </w:r>
            <w:r w:rsidR="0004176B" w:rsidRPr="0004176B">
              <w:rPr>
                <w:rFonts w:ascii="Times New Roman" w:hAnsi="Times New Roman" w:cs="Times New Roman"/>
              </w:rPr>
              <w:t>yürütülen eğitim-öğretim ve araştırma-geliştirme faaliyetleri hakkında paydaş</w:t>
            </w:r>
            <w:r w:rsidR="0004176B">
              <w:rPr>
                <w:rFonts w:ascii="Times New Roman" w:hAnsi="Times New Roman" w:cs="Times New Roman"/>
              </w:rPr>
              <w:t>larının görüşlerini dikkate almaktadır.</w:t>
            </w:r>
          </w:p>
        </w:tc>
        <w:tc>
          <w:tcPr>
            <w:tcW w:w="1418" w:type="dxa"/>
          </w:tcPr>
          <w:p w14:paraId="33675EA2" w14:textId="77777777" w:rsidR="0004176B" w:rsidRDefault="0004176B" w:rsidP="0004176B">
            <w:pPr>
              <w:jc w:val="center"/>
            </w:pPr>
            <w:r w:rsidRPr="00733268">
              <w:t>(   )</w:t>
            </w:r>
          </w:p>
        </w:tc>
        <w:tc>
          <w:tcPr>
            <w:tcW w:w="1276" w:type="dxa"/>
          </w:tcPr>
          <w:p w14:paraId="1FA630AA" w14:textId="77777777" w:rsidR="0004176B" w:rsidRDefault="0004176B" w:rsidP="0004176B">
            <w:pPr>
              <w:jc w:val="center"/>
            </w:pPr>
            <w:r w:rsidRPr="00733268">
              <w:t>(   )</w:t>
            </w:r>
          </w:p>
        </w:tc>
        <w:tc>
          <w:tcPr>
            <w:tcW w:w="1275" w:type="dxa"/>
          </w:tcPr>
          <w:p w14:paraId="45A5ABFF" w14:textId="77777777" w:rsidR="0004176B" w:rsidRDefault="0004176B" w:rsidP="0004176B">
            <w:pPr>
              <w:jc w:val="center"/>
            </w:pPr>
            <w:r w:rsidRPr="00733268">
              <w:t>(   )</w:t>
            </w:r>
          </w:p>
        </w:tc>
        <w:tc>
          <w:tcPr>
            <w:tcW w:w="1276" w:type="dxa"/>
          </w:tcPr>
          <w:p w14:paraId="7FC41EFD" w14:textId="77777777" w:rsidR="0004176B" w:rsidRDefault="0004176B" w:rsidP="0004176B">
            <w:pPr>
              <w:jc w:val="center"/>
            </w:pPr>
            <w:r w:rsidRPr="00733268">
              <w:t>(   )</w:t>
            </w:r>
          </w:p>
        </w:tc>
        <w:tc>
          <w:tcPr>
            <w:tcW w:w="1276" w:type="dxa"/>
          </w:tcPr>
          <w:p w14:paraId="21E5C972" w14:textId="77777777" w:rsidR="0004176B" w:rsidRDefault="0004176B" w:rsidP="0004176B">
            <w:pPr>
              <w:jc w:val="center"/>
            </w:pPr>
            <w:r w:rsidRPr="00733268">
              <w:t>(   )</w:t>
            </w:r>
          </w:p>
        </w:tc>
      </w:tr>
      <w:tr w:rsidR="007A6DA3" w:rsidRPr="002B1D85" w14:paraId="6434E01E" w14:textId="77777777" w:rsidTr="009940C0">
        <w:trPr>
          <w:trHeight w:val="274"/>
        </w:trPr>
        <w:tc>
          <w:tcPr>
            <w:tcW w:w="567" w:type="dxa"/>
          </w:tcPr>
          <w:p w14:paraId="1E184C1E" w14:textId="77777777" w:rsidR="007A6DA3" w:rsidRDefault="0004176B" w:rsidP="007A6D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  <w:r w:rsidR="007A6DA3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252CE5E7" w14:textId="2CB81AE8" w:rsidR="007A6DA3" w:rsidRDefault="007A6DA3" w:rsidP="007A6DA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sinde verilen eğitim şehirdeki kurumların, işletmelerin vb. ihtiyaçlarını karşılayacak niteliktedir.</w:t>
            </w:r>
          </w:p>
        </w:tc>
        <w:tc>
          <w:tcPr>
            <w:tcW w:w="1418" w:type="dxa"/>
          </w:tcPr>
          <w:p w14:paraId="467CA1F0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365D57EB" w14:textId="77777777" w:rsidR="007A6DA3" w:rsidRPr="00A54416" w:rsidRDefault="007A6DA3" w:rsidP="007A6DA3">
            <w:pPr>
              <w:jc w:val="center"/>
            </w:pPr>
            <w:r w:rsidRPr="00A54416">
              <w:t>(  )</w:t>
            </w:r>
          </w:p>
        </w:tc>
        <w:tc>
          <w:tcPr>
            <w:tcW w:w="1275" w:type="dxa"/>
          </w:tcPr>
          <w:p w14:paraId="3602A325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1E3994F1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22139481" w14:textId="77777777" w:rsidR="007A6DA3" w:rsidRDefault="007A6DA3" w:rsidP="007A6DA3">
            <w:pPr>
              <w:jc w:val="center"/>
            </w:pPr>
            <w:r w:rsidRPr="00A54416">
              <w:t>(   )</w:t>
            </w:r>
          </w:p>
        </w:tc>
      </w:tr>
      <w:tr w:rsidR="007A6DA3" w:rsidRPr="002B1D85" w14:paraId="3600F9F8" w14:textId="77777777" w:rsidTr="009940C0">
        <w:trPr>
          <w:trHeight w:val="849"/>
        </w:trPr>
        <w:tc>
          <w:tcPr>
            <w:tcW w:w="567" w:type="dxa"/>
          </w:tcPr>
          <w:p w14:paraId="5B86D522" w14:textId="77777777" w:rsidR="007A6DA3" w:rsidRDefault="0004176B" w:rsidP="007A6D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  <w:r w:rsidR="007A6DA3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14:paraId="5EAB6B51" w14:textId="3BEDA40C" w:rsidR="007A6DA3" w:rsidRDefault="008C4390" w:rsidP="007A6DA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7A6DA3">
              <w:rPr>
                <w:rFonts w:ascii="Times New Roman" w:hAnsi="Times New Roman" w:cs="Times New Roman"/>
              </w:rPr>
              <w:t>’nin yerleşke ve sosyal olanaklardan paydaşları yeterince faydalanabilmektedir.</w:t>
            </w:r>
          </w:p>
        </w:tc>
        <w:tc>
          <w:tcPr>
            <w:tcW w:w="1418" w:type="dxa"/>
          </w:tcPr>
          <w:p w14:paraId="7140E6D4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61E43C23" w14:textId="77777777" w:rsidR="007A6DA3" w:rsidRPr="00A54416" w:rsidRDefault="007A6DA3" w:rsidP="007A6DA3">
            <w:pPr>
              <w:jc w:val="center"/>
            </w:pPr>
            <w:r w:rsidRPr="00A54416">
              <w:t>(  )</w:t>
            </w:r>
          </w:p>
        </w:tc>
        <w:tc>
          <w:tcPr>
            <w:tcW w:w="1275" w:type="dxa"/>
          </w:tcPr>
          <w:p w14:paraId="0BE404ED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459DB564" w14:textId="77777777" w:rsidR="007A6DA3" w:rsidRPr="00A54416" w:rsidRDefault="007A6DA3" w:rsidP="007A6DA3">
            <w:pPr>
              <w:jc w:val="center"/>
            </w:pPr>
            <w:r w:rsidRPr="00A54416">
              <w:t>(   )</w:t>
            </w:r>
          </w:p>
        </w:tc>
        <w:tc>
          <w:tcPr>
            <w:tcW w:w="1276" w:type="dxa"/>
          </w:tcPr>
          <w:p w14:paraId="4E448722" w14:textId="77777777" w:rsidR="007A6DA3" w:rsidRDefault="007A6DA3" w:rsidP="007A6DA3">
            <w:pPr>
              <w:jc w:val="center"/>
            </w:pPr>
            <w:r w:rsidRPr="00A54416">
              <w:t>(   )</w:t>
            </w:r>
          </w:p>
        </w:tc>
      </w:tr>
      <w:tr w:rsidR="0004176B" w:rsidRPr="002B1D85" w14:paraId="17BF7EAE" w14:textId="77777777" w:rsidTr="009940C0">
        <w:trPr>
          <w:trHeight w:val="849"/>
        </w:trPr>
        <w:tc>
          <w:tcPr>
            <w:tcW w:w="567" w:type="dxa"/>
          </w:tcPr>
          <w:p w14:paraId="5E827808" w14:textId="77777777" w:rsidR="0004176B" w:rsidRDefault="0004176B" w:rsidP="0004176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.</w:t>
            </w:r>
          </w:p>
        </w:tc>
        <w:tc>
          <w:tcPr>
            <w:tcW w:w="3544" w:type="dxa"/>
          </w:tcPr>
          <w:p w14:paraId="4E43BC0C" w14:textId="238EFB31" w:rsidR="0004176B" w:rsidRDefault="0004176B" w:rsidP="008C439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</w:t>
            </w:r>
            <w:r w:rsidR="008C4390">
              <w:rPr>
                <w:rFonts w:ascii="Times New Roman" w:hAnsi="Times New Roman" w:cs="Times New Roman"/>
              </w:rPr>
              <w:t xml:space="preserve"> yer alan </w:t>
            </w:r>
            <w:r>
              <w:rPr>
                <w:rFonts w:ascii="Times New Roman" w:hAnsi="Times New Roman" w:cs="Times New Roman"/>
              </w:rPr>
              <w:t>mesleki gelişime yönelik eğitimler, kurslar ve sertifika faaliyetleri yürütülmektedir.</w:t>
            </w:r>
          </w:p>
        </w:tc>
        <w:tc>
          <w:tcPr>
            <w:tcW w:w="1418" w:type="dxa"/>
          </w:tcPr>
          <w:p w14:paraId="1791FCD7" w14:textId="77777777" w:rsidR="0004176B" w:rsidRDefault="0004176B" w:rsidP="0004176B">
            <w:pPr>
              <w:jc w:val="center"/>
            </w:pPr>
            <w:r w:rsidRPr="006C0736">
              <w:t>(   )</w:t>
            </w:r>
          </w:p>
        </w:tc>
        <w:tc>
          <w:tcPr>
            <w:tcW w:w="1276" w:type="dxa"/>
          </w:tcPr>
          <w:p w14:paraId="569D8DD5" w14:textId="77777777" w:rsidR="0004176B" w:rsidRDefault="0004176B" w:rsidP="0004176B">
            <w:pPr>
              <w:jc w:val="center"/>
            </w:pPr>
            <w:r w:rsidRPr="006C0736">
              <w:t>(   )</w:t>
            </w:r>
          </w:p>
        </w:tc>
        <w:tc>
          <w:tcPr>
            <w:tcW w:w="1275" w:type="dxa"/>
          </w:tcPr>
          <w:p w14:paraId="75571A63" w14:textId="77777777" w:rsidR="0004176B" w:rsidRDefault="0004176B" w:rsidP="0004176B">
            <w:pPr>
              <w:jc w:val="center"/>
            </w:pPr>
            <w:r w:rsidRPr="006C0736">
              <w:t>(   )</w:t>
            </w:r>
          </w:p>
        </w:tc>
        <w:tc>
          <w:tcPr>
            <w:tcW w:w="1276" w:type="dxa"/>
          </w:tcPr>
          <w:p w14:paraId="299C4B64" w14:textId="77777777" w:rsidR="0004176B" w:rsidRDefault="0004176B" w:rsidP="0004176B">
            <w:pPr>
              <w:jc w:val="center"/>
            </w:pPr>
            <w:r w:rsidRPr="006C0736">
              <w:t>(   )</w:t>
            </w:r>
          </w:p>
        </w:tc>
        <w:tc>
          <w:tcPr>
            <w:tcW w:w="1276" w:type="dxa"/>
          </w:tcPr>
          <w:p w14:paraId="6C0505E1" w14:textId="77777777" w:rsidR="0004176B" w:rsidRDefault="0004176B" w:rsidP="0004176B">
            <w:pPr>
              <w:jc w:val="center"/>
            </w:pPr>
            <w:r w:rsidRPr="006C0736">
              <w:t>(   )</w:t>
            </w:r>
          </w:p>
        </w:tc>
      </w:tr>
    </w:tbl>
    <w:p w14:paraId="432FBC30" w14:textId="2E61FBA0" w:rsidR="00FA7FA2" w:rsidRPr="00376612" w:rsidRDefault="00FA7FA2" w:rsidP="0037661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sectPr w:rsidR="00FA7FA2" w:rsidRPr="003766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E7DA0" w14:textId="77777777" w:rsidR="00DB6768" w:rsidRDefault="00DB6768" w:rsidP="003343C2">
      <w:pPr>
        <w:spacing w:after="0" w:line="240" w:lineRule="auto"/>
      </w:pPr>
      <w:r>
        <w:separator/>
      </w:r>
    </w:p>
  </w:endnote>
  <w:endnote w:type="continuationSeparator" w:id="0">
    <w:p w14:paraId="1C9B8461" w14:textId="77777777" w:rsidR="00DB6768" w:rsidRDefault="00DB6768" w:rsidP="00334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7A16AA" w14:textId="77777777" w:rsidR="00B25AE8" w:rsidRDefault="00B25A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4CAC7" w14:textId="4FD1B4A5" w:rsidR="00B25AE8" w:rsidRPr="003343C2" w:rsidRDefault="008D29EF" w:rsidP="003343C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(KYS-FRM-119; Revizyon Tarihi:24/11/2022; Revizyon No:02</w:t>
    </w:r>
    <w:r w:rsidR="00B25AE8" w:rsidRPr="003343C2">
      <w:rPr>
        <w:rFonts w:ascii="Times New Roman" w:hAnsi="Times New Roman" w:cs="Times New Roman"/>
        <w:sz w:val="20"/>
        <w:szCs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02DBB" w14:textId="77777777" w:rsidR="00B25AE8" w:rsidRDefault="00B25A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5050D" w14:textId="77777777" w:rsidR="00DB6768" w:rsidRDefault="00DB6768" w:rsidP="003343C2">
      <w:pPr>
        <w:spacing w:after="0" w:line="240" w:lineRule="auto"/>
      </w:pPr>
      <w:r>
        <w:separator/>
      </w:r>
    </w:p>
  </w:footnote>
  <w:footnote w:type="continuationSeparator" w:id="0">
    <w:p w14:paraId="2278BBB8" w14:textId="77777777" w:rsidR="00DB6768" w:rsidRDefault="00DB6768" w:rsidP="00334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CB98B0" w14:textId="77777777" w:rsidR="00B25AE8" w:rsidRDefault="00B25A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89611" w14:textId="77777777" w:rsidR="00B25AE8" w:rsidRDefault="00B25AE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36BBC" w14:textId="77777777" w:rsidR="00B25AE8" w:rsidRDefault="00B25A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31D1C"/>
    <w:rsid w:val="0003433D"/>
    <w:rsid w:val="0004176B"/>
    <w:rsid w:val="000447A6"/>
    <w:rsid w:val="00050982"/>
    <w:rsid w:val="00133BB5"/>
    <w:rsid w:val="00172111"/>
    <w:rsid w:val="001A2063"/>
    <w:rsid w:val="00216E74"/>
    <w:rsid w:val="00240B33"/>
    <w:rsid w:val="003343C2"/>
    <w:rsid w:val="00376612"/>
    <w:rsid w:val="003B1AA3"/>
    <w:rsid w:val="003E3B69"/>
    <w:rsid w:val="00491141"/>
    <w:rsid w:val="005253AB"/>
    <w:rsid w:val="00541F24"/>
    <w:rsid w:val="0060162F"/>
    <w:rsid w:val="00647884"/>
    <w:rsid w:val="00676EF7"/>
    <w:rsid w:val="006A1798"/>
    <w:rsid w:val="006B6266"/>
    <w:rsid w:val="00717A2A"/>
    <w:rsid w:val="00792A03"/>
    <w:rsid w:val="007A6DA3"/>
    <w:rsid w:val="007D4328"/>
    <w:rsid w:val="008031C0"/>
    <w:rsid w:val="00873764"/>
    <w:rsid w:val="008C4390"/>
    <w:rsid w:val="008D29EF"/>
    <w:rsid w:val="009473DE"/>
    <w:rsid w:val="00975069"/>
    <w:rsid w:val="009940C0"/>
    <w:rsid w:val="009A718A"/>
    <w:rsid w:val="009D4B6B"/>
    <w:rsid w:val="009E56C9"/>
    <w:rsid w:val="00A34E43"/>
    <w:rsid w:val="00A36D9B"/>
    <w:rsid w:val="00A44C89"/>
    <w:rsid w:val="00B25AE8"/>
    <w:rsid w:val="00B43372"/>
    <w:rsid w:val="00B64EAF"/>
    <w:rsid w:val="00C248ED"/>
    <w:rsid w:val="00C46498"/>
    <w:rsid w:val="00C75F97"/>
    <w:rsid w:val="00CE3F88"/>
    <w:rsid w:val="00CE5816"/>
    <w:rsid w:val="00D21FE8"/>
    <w:rsid w:val="00D405AB"/>
    <w:rsid w:val="00DB6768"/>
    <w:rsid w:val="00E7638F"/>
    <w:rsid w:val="00F02865"/>
    <w:rsid w:val="00F4763B"/>
    <w:rsid w:val="00F83301"/>
    <w:rsid w:val="00FA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F8430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343C2"/>
  </w:style>
  <w:style w:type="paragraph" w:styleId="AltBilgi">
    <w:name w:val="footer"/>
    <w:basedOn w:val="Normal"/>
    <w:link w:val="Al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343C2"/>
  </w:style>
  <w:style w:type="table" w:styleId="TabloKlavuzu">
    <w:name w:val="Table Grid"/>
    <w:basedOn w:val="NormalTablo"/>
    <w:uiPriority w:val="59"/>
    <w:rsid w:val="00B43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17A2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17A2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17A2A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17A2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17A2A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7A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7A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YAHYA SÖNMEZ</cp:lastModifiedBy>
  <cp:revision>2</cp:revision>
  <dcterms:created xsi:type="dcterms:W3CDTF">2024-10-30T11:44:00Z</dcterms:created>
  <dcterms:modified xsi:type="dcterms:W3CDTF">2024-10-30T11:44:00Z</dcterms:modified>
</cp:coreProperties>
</file>